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26F66D" w14:textId="3175B04D" w:rsidR="00BD1E09" w:rsidRPr="00BD1E09" w:rsidRDefault="00D4061A" w:rsidP="00BD1E09">
      <w:pPr>
        <w:jc w:val="center"/>
        <w:rPr>
          <w:b/>
          <w:sz w:val="28"/>
        </w:rPr>
      </w:pPr>
      <w:r w:rsidRPr="00A134B3">
        <w:rPr>
          <w:b/>
          <w:sz w:val="28"/>
        </w:rPr>
        <w:t>Assignment</w:t>
      </w:r>
      <w:r w:rsidR="004E1BC1" w:rsidRPr="00A134B3">
        <w:rPr>
          <w:b/>
          <w:sz w:val="28"/>
        </w:rPr>
        <w:t xml:space="preserve"> #1</w:t>
      </w:r>
      <w:r w:rsidR="008E3915" w:rsidRPr="00A134B3">
        <w:rPr>
          <w:b/>
          <w:sz w:val="28"/>
        </w:rPr>
        <w:t>: ER Modeling</w:t>
      </w:r>
      <w:r w:rsidR="00332DAB">
        <w:rPr>
          <w:b/>
          <w:sz w:val="28"/>
        </w:rPr>
        <w:t xml:space="preserve"> </w:t>
      </w:r>
      <w:r w:rsidR="00BD1E09">
        <w:rPr>
          <w:b/>
          <w:sz w:val="28"/>
          <w:lang w:eastAsia="zh-CN"/>
        </w:rPr>
        <w:t>–</w:t>
      </w:r>
      <w:r w:rsidR="00332DAB">
        <w:rPr>
          <w:b/>
          <w:sz w:val="28"/>
        </w:rPr>
        <w:t xml:space="preserve"> Key</w:t>
      </w:r>
    </w:p>
    <w:p w14:paraId="436F8CB5" w14:textId="54D4459F" w:rsidR="00C814F5" w:rsidRPr="00D31E09" w:rsidRDefault="00C814F5" w:rsidP="00C814F5">
      <w:pPr>
        <w:spacing w:after="0" w:line="240" w:lineRule="auto"/>
        <w:jc w:val="center"/>
        <w:rPr>
          <w:b/>
          <w:sz w:val="28"/>
        </w:rPr>
      </w:pPr>
      <w:r w:rsidRPr="00D31E09">
        <w:rPr>
          <w:b/>
          <w:sz w:val="28"/>
        </w:rPr>
        <w:t>Answer Sheet</w:t>
      </w:r>
    </w:p>
    <w:p w14:paraId="6E7FD334" w14:textId="61259F9A" w:rsidR="00C814F5" w:rsidRDefault="00D31E09" w:rsidP="00D31E09">
      <w:pPr>
        <w:pStyle w:val="ListParagraph"/>
        <w:numPr>
          <w:ilvl w:val="0"/>
          <w:numId w:val="4"/>
        </w:numPr>
        <w:spacing w:after="0" w:line="240" w:lineRule="auto"/>
      </w:pPr>
      <w:r>
        <w:t xml:space="preserve">ERD for </w:t>
      </w:r>
      <w:r w:rsidR="00C814F5" w:rsidRPr="00C814F5">
        <w:t xml:space="preserve">Scenario 1: Safety Incident Database for </w:t>
      </w:r>
      <w:proofErr w:type="spellStart"/>
      <w:r w:rsidR="00C814F5" w:rsidRPr="00C814F5">
        <w:t>Schuffyland</w:t>
      </w:r>
      <w:proofErr w:type="spellEnd"/>
      <w:r w:rsidR="00C814F5" w:rsidRPr="00C814F5">
        <w:t xml:space="preserve"> Park</w:t>
      </w:r>
    </w:p>
    <w:p w14:paraId="48FBA1D0" w14:textId="02C5D262" w:rsidR="00BD1E09" w:rsidRDefault="00B11E53" w:rsidP="00D31E09">
      <w:pPr>
        <w:spacing w:after="0" w:line="240" w:lineRule="auto"/>
      </w:pPr>
      <w:bookmarkStart w:id="0" w:name="_GoBack"/>
      <w:r>
        <w:rPr>
          <w:noProof/>
        </w:rPr>
        <w:drawing>
          <wp:inline distT="0" distB="0" distL="0" distR="0" wp14:anchorId="7A24A8BA" wp14:editId="7A219A18">
            <wp:extent cx="5672667" cy="2892697"/>
            <wp:effectExtent l="0" t="0" r="4445" b="3175"/>
            <wp:docPr id="4" name="Picture 4" descr="A picture containing text,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erdplus-diagram (1)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0979" cy="2896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316BAAF5" w14:textId="0A8A4522" w:rsidR="00D31E09" w:rsidRDefault="00D31E09" w:rsidP="00D31E09">
      <w:pPr>
        <w:spacing w:after="0" w:line="240" w:lineRule="auto"/>
      </w:pPr>
    </w:p>
    <w:p w14:paraId="6E6B5E79" w14:textId="77777777" w:rsidR="00D31E09" w:rsidRPr="00D31E09" w:rsidRDefault="00D31E09" w:rsidP="00D31E09">
      <w:pPr>
        <w:pStyle w:val="ListParagraph"/>
        <w:numPr>
          <w:ilvl w:val="0"/>
          <w:numId w:val="4"/>
        </w:numPr>
      </w:pPr>
      <w:r w:rsidRPr="00D31E09">
        <w:t xml:space="preserve">Scenario 2: Tracking Trips for the </w:t>
      </w:r>
      <w:proofErr w:type="spellStart"/>
      <w:r w:rsidRPr="00D31E09">
        <w:t>SchUber</w:t>
      </w:r>
      <w:proofErr w:type="spellEnd"/>
      <w:r w:rsidRPr="00D31E09">
        <w:t xml:space="preserve"> Taxi Service</w:t>
      </w:r>
    </w:p>
    <w:p w14:paraId="758AF1CE" w14:textId="0D38B3D0" w:rsidR="00D31E09" w:rsidRDefault="00B11E53" w:rsidP="00D31E09">
      <w:pPr>
        <w:spacing w:after="0" w:line="240" w:lineRule="auto"/>
      </w:pPr>
      <w:r>
        <w:rPr>
          <w:noProof/>
        </w:rPr>
        <w:drawing>
          <wp:inline distT="0" distB="0" distL="0" distR="0" wp14:anchorId="5356FBEB" wp14:editId="4914CC53">
            <wp:extent cx="5943600" cy="4223385"/>
            <wp:effectExtent l="0" t="0" r="0" b="5715"/>
            <wp:docPr id="3" name="Picture 3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nkederdplus-diagram_LI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3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31E09" w:rsidSect="00865EC7">
      <w:footerReference w:type="default" r:id="rId10"/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74A76B" w14:textId="77777777" w:rsidR="009D1EAC" w:rsidRDefault="009D1EAC" w:rsidP="00C824C6">
      <w:pPr>
        <w:spacing w:after="0" w:line="240" w:lineRule="auto"/>
      </w:pPr>
      <w:r>
        <w:separator/>
      </w:r>
    </w:p>
  </w:endnote>
  <w:endnote w:type="continuationSeparator" w:id="0">
    <w:p w14:paraId="57FAF47B" w14:textId="77777777" w:rsidR="009D1EAC" w:rsidRDefault="009D1EAC" w:rsidP="00C824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7232425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B49546" w14:textId="57F18AF0" w:rsidR="00C814F5" w:rsidRDefault="00C814F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9F9D349" w14:textId="77777777" w:rsidR="00C814F5" w:rsidRDefault="00C814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A3F0D4" w14:textId="77777777" w:rsidR="009D1EAC" w:rsidRDefault="009D1EAC" w:rsidP="00C824C6">
      <w:pPr>
        <w:spacing w:after="0" w:line="240" w:lineRule="auto"/>
      </w:pPr>
      <w:r>
        <w:separator/>
      </w:r>
    </w:p>
  </w:footnote>
  <w:footnote w:type="continuationSeparator" w:id="0">
    <w:p w14:paraId="375C921E" w14:textId="77777777" w:rsidR="009D1EAC" w:rsidRDefault="009D1EAC" w:rsidP="00C824C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8A260D"/>
    <w:multiLevelType w:val="hybridMultilevel"/>
    <w:tmpl w:val="D924BE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F77C0F"/>
    <w:multiLevelType w:val="hybridMultilevel"/>
    <w:tmpl w:val="5C6E56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4B4A95"/>
    <w:multiLevelType w:val="hybridMultilevel"/>
    <w:tmpl w:val="1722C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AA373F"/>
    <w:multiLevelType w:val="hybridMultilevel"/>
    <w:tmpl w:val="502659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wt7QwtTQzMTUxMjdW0lEKTi0uzszPAykwrAUA3/CweywAAAA="/>
  </w:docVars>
  <w:rsids>
    <w:rsidRoot w:val="008E3915"/>
    <w:rsid w:val="00002B52"/>
    <w:rsid w:val="0000727E"/>
    <w:rsid w:val="0001172F"/>
    <w:rsid w:val="0006541B"/>
    <w:rsid w:val="00070FB0"/>
    <w:rsid w:val="00082563"/>
    <w:rsid w:val="00090412"/>
    <w:rsid w:val="000B2D8D"/>
    <w:rsid w:val="00103B55"/>
    <w:rsid w:val="00136231"/>
    <w:rsid w:val="00162D92"/>
    <w:rsid w:val="001660E4"/>
    <w:rsid w:val="001A247E"/>
    <w:rsid w:val="001B6464"/>
    <w:rsid w:val="001C7A62"/>
    <w:rsid w:val="001E33FB"/>
    <w:rsid w:val="00223FE7"/>
    <w:rsid w:val="00245EAE"/>
    <w:rsid w:val="0027284D"/>
    <w:rsid w:val="002A21D5"/>
    <w:rsid w:val="002E0E1E"/>
    <w:rsid w:val="00301A01"/>
    <w:rsid w:val="00321D3C"/>
    <w:rsid w:val="00324B31"/>
    <w:rsid w:val="00325FF9"/>
    <w:rsid w:val="00332DAB"/>
    <w:rsid w:val="00333C4A"/>
    <w:rsid w:val="00380DA6"/>
    <w:rsid w:val="003D04B8"/>
    <w:rsid w:val="003F225F"/>
    <w:rsid w:val="00412B40"/>
    <w:rsid w:val="0043039D"/>
    <w:rsid w:val="00441CEE"/>
    <w:rsid w:val="00467688"/>
    <w:rsid w:val="00476096"/>
    <w:rsid w:val="004819C8"/>
    <w:rsid w:val="004A5249"/>
    <w:rsid w:val="004E1BC1"/>
    <w:rsid w:val="00514825"/>
    <w:rsid w:val="00576D6C"/>
    <w:rsid w:val="00582893"/>
    <w:rsid w:val="005846E4"/>
    <w:rsid w:val="005D7B32"/>
    <w:rsid w:val="005E31C2"/>
    <w:rsid w:val="0062601D"/>
    <w:rsid w:val="00650DDF"/>
    <w:rsid w:val="006738DC"/>
    <w:rsid w:val="00684A41"/>
    <w:rsid w:val="006C31A3"/>
    <w:rsid w:val="006E2649"/>
    <w:rsid w:val="00732161"/>
    <w:rsid w:val="007421C2"/>
    <w:rsid w:val="0078462A"/>
    <w:rsid w:val="00784866"/>
    <w:rsid w:val="007B139C"/>
    <w:rsid w:val="00822DAE"/>
    <w:rsid w:val="0084143C"/>
    <w:rsid w:val="00865EC7"/>
    <w:rsid w:val="008A47B5"/>
    <w:rsid w:val="008B5374"/>
    <w:rsid w:val="008B55A2"/>
    <w:rsid w:val="008B57EB"/>
    <w:rsid w:val="008C7573"/>
    <w:rsid w:val="008E3915"/>
    <w:rsid w:val="00922E82"/>
    <w:rsid w:val="00937B75"/>
    <w:rsid w:val="009535B3"/>
    <w:rsid w:val="00965677"/>
    <w:rsid w:val="009870DD"/>
    <w:rsid w:val="009C2EF4"/>
    <w:rsid w:val="009D1EAC"/>
    <w:rsid w:val="00A00F79"/>
    <w:rsid w:val="00A1197C"/>
    <w:rsid w:val="00A134B3"/>
    <w:rsid w:val="00A44D79"/>
    <w:rsid w:val="00A700FA"/>
    <w:rsid w:val="00A948AD"/>
    <w:rsid w:val="00A96DB7"/>
    <w:rsid w:val="00AA0295"/>
    <w:rsid w:val="00AD1016"/>
    <w:rsid w:val="00AD59FD"/>
    <w:rsid w:val="00B11E53"/>
    <w:rsid w:val="00B35803"/>
    <w:rsid w:val="00B41CA8"/>
    <w:rsid w:val="00B45AAE"/>
    <w:rsid w:val="00B701FD"/>
    <w:rsid w:val="00B86AB6"/>
    <w:rsid w:val="00BD1E09"/>
    <w:rsid w:val="00C00BD6"/>
    <w:rsid w:val="00C049EF"/>
    <w:rsid w:val="00C70AFE"/>
    <w:rsid w:val="00C71EC7"/>
    <w:rsid w:val="00C814F5"/>
    <w:rsid w:val="00C824C6"/>
    <w:rsid w:val="00C90789"/>
    <w:rsid w:val="00CA0147"/>
    <w:rsid w:val="00CC5734"/>
    <w:rsid w:val="00CD7690"/>
    <w:rsid w:val="00D030B5"/>
    <w:rsid w:val="00D037A6"/>
    <w:rsid w:val="00D15E80"/>
    <w:rsid w:val="00D2505A"/>
    <w:rsid w:val="00D3029E"/>
    <w:rsid w:val="00D31E09"/>
    <w:rsid w:val="00D37AD3"/>
    <w:rsid w:val="00D4061A"/>
    <w:rsid w:val="00D54AD3"/>
    <w:rsid w:val="00D702DB"/>
    <w:rsid w:val="00DA752C"/>
    <w:rsid w:val="00DC7145"/>
    <w:rsid w:val="00E244F2"/>
    <w:rsid w:val="00E334C7"/>
    <w:rsid w:val="00E373DD"/>
    <w:rsid w:val="00E71F3F"/>
    <w:rsid w:val="00EA7DAD"/>
    <w:rsid w:val="00F05282"/>
    <w:rsid w:val="00F2504B"/>
    <w:rsid w:val="00F46DD1"/>
    <w:rsid w:val="00FA18F1"/>
    <w:rsid w:val="00FC66B2"/>
    <w:rsid w:val="00FE0BE1"/>
    <w:rsid w:val="00FE45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16E4A9"/>
  <w15:docId w15:val="{CDFB7E55-CD2A-4CC5-B95B-DAACAC71D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60E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E33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33FB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824C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824C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824C6"/>
    <w:rPr>
      <w:vertAlign w:val="superscript"/>
    </w:rPr>
  </w:style>
  <w:style w:type="table" w:styleId="TableGrid">
    <w:name w:val="Table Grid"/>
    <w:basedOn w:val="TableNormal"/>
    <w:uiPriority w:val="59"/>
    <w:rsid w:val="004E1B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814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14F5"/>
  </w:style>
  <w:style w:type="paragraph" w:styleId="Footer">
    <w:name w:val="footer"/>
    <w:basedOn w:val="Normal"/>
    <w:link w:val="FooterChar"/>
    <w:uiPriority w:val="99"/>
    <w:unhideWhenUsed/>
    <w:rsid w:val="00C814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14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096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5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45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65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B5880D-EDB2-481A-91F8-9360E20A1B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5</Words>
  <Characters>14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vid</dc:creator>
  <cp:lastModifiedBy>Zhe Deng</cp:lastModifiedBy>
  <cp:revision>4</cp:revision>
  <dcterms:created xsi:type="dcterms:W3CDTF">2019-01-30T22:07:00Z</dcterms:created>
  <dcterms:modified xsi:type="dcterms:W3CDTF">2019-02-01T00:01:00Z</dcterms:modified>
</cp:coreProperties>
</file>